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243" w:rsidRDefault="00BF17A4" w:rsidP="00BE2BDF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A666E">
        <w:rPr>
          <w:noProof/>
        </w:rPr>
        <w:drawing>
          <wp:inline distT="0" distB="0" distL="0" distR="0" wp14:anchorId="7F6D60DC" wp14:editId="2229C385">
            <wp:extent cx="1971829" cy="1181100"/>
            <wp:effectExtent l="0" t="0" r="9525" b="0"/>
            <wp:docPr id="4" name="Picture 4" descr="C:\Users\User\Documents\CACF crop logo b &amp; 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CACF crop logo b &amp; w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867" cy="1244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74B3" w:rsidRDefault="006E74B3" w:rsidP="006E74B3"/>
    <w:p w:rsidR="006E74B3" w:rsidRDefault="006E74B3" w:rsidP="006E74B3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Wexford-M</w:t>
      </w:r>
      <w:r w:rsidR="009D6E6B">
        <w:rPr>
          <w:rFonts w:ascii="Arial" w:hAnsi="Arial" w:cs="Arial"/>
          <w:b/>
          <w:bCs/>
          <w:sz w:val="32"/>
          <w:szCs w:val="32"/>
        </w:rPr>
        <w:t>issaukee Fund of Hope</w:t>
      </w:r>
      <w:r w:rsidR="009D6E6B">
        <w:rPr>
          <w:rFonts w:ascii="Arial" w:hAnsi="Arial" w:cs="Arial"/>
          <w:b/>
          <w:bCs/>
          <w:sz w:val="32"/>
          <w:szCs w:val="32"/>
        </w:rPr>
        <w:br/>
      </w:r>
      <w:r>
        <w:rPr>
          <w:rFonts w:ascii="Arial" w:hAnsi="Arial" w:cs="Arial"/>
          <w:b/>
          <w:bCs/>
          <w:sz w:val="32"/>
          <w:szCs w:val="32"/>
        </w:rPr>
        <w:t xml:space="preserve"> Scholarship Application Form </w:t>
      </w:r>
    </w:p>
    <w:p w:rsidR="006E74B3" w:rsidRDefault="006E74B3" w:rsidP="006E74B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PPLICANT NAME: _____________________________DATE OF BIRTH: _________</w:t>
      </w:r>
    </w:p>
    <w:p w:rsidR="006E74B3" w:rsidRDefault="006E74B3" w:rsidP="006E74B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RESS: ____________________________________________________________</w:t>
      </w:r>
    </w:p>
    <w:p w:rsidR="006E74B3" w:rsidRDefault="006E74B3" w:rsidP="006E74B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ONTACT #:___________________________________________________________</w:t>
      </w:r>
    </w:p>
    <w:p w:rsidR="006E74B3" w:rsidRDefault="006E74B3" w:rsidP="006E74B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MAIL ADDRESS: ______________________________________________________</w:t>
      </w:r>
    </w:p>
    <w:p w:rsidR="006E74B3" w:rsidRDefault="006E74B3" w:rsidP="006E74B3">
      <w:pPr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Eligibility:  </w:t>
      </w:r>
    </w:p>
    <w:p w:rsidR="009D6E6B" w:rsidRPr="009D6E6B" w:rsidRDefault="009D6E6B" w:rsidP="009D6E6B">
      <w:pPr>
        <w:rPr>
          <w:rFonts w:ascii="Arial" w:hAnsi="Arial" w:cs="Arial"/>
          <w:bCs/>
          <w:sz w:val="23"/>
          <w:szCs w:val="23"/>
        </w:rPr>
      </w:pPr>
      <w:r w:rsidRPr="009D6E6B">
        <w:rPr>
          <w:rFonts w:ascii="Arial" w:hAnsi="Arial" w:cs="Arial"/>
          <w:bCs/>
          <w:sz w:val="23"/>
          <w:szCs w:val="23"/>
        </w:rPr>
        <w:t xml:space="preserve">Fund of Hope Scholarship is available to current residents of the Wexford-Missaukee ISD area graduating from high school and Wexford Missaukee Career Technical Center students within the Wexford Missaukee Intermediate School District.  </w:t>
      </w:r>
    </w:p>
    <w:p w:rsidR="009D6E6B" w:rsidRPr="009D6E6B" w:rsidRDefault="009D6E6B" w:rsidP="009D6E6B">
      <w:pPr>
        <w:rPr>
          <w:rFonts w:ascii="Arial" w:hAnsi="Arial" w:cs="Arial"/>
          <w:bCs/>
          <w:sz w:val="23"/>
          <w:szCs w:val="23"/>
        </w:rPr>
      </w:pPr>
      <w:r w:rsidRPr="009D6E6B">
        <w:rPr>
          <w:rFonts w:ascii="Arial" w:hAnsi="Arial" w:cs="Arial"/>
          <w:bCs/>
          <w:sz w:val="23"/>
          <w:szCs w:val="23"/>
        </w:rPr>
        <w:t>The Fund provides scholarships to eligible students who are attending their first or second year of a certificate program, a two-year or four-year college/university in the State of Michigan.</w:t>
      </w:r>
    </w:p>
    <w:p w:rsidR="009D6E6B" w:rsidRPr="009D6E6B" w:rsidRDefault="009D6E6B" w:rsidP="009D6E6B">
      <w:pPr>
        <w:rPr>
          <w:rFonts w:ascii="Arial" w:hAnsi="Arial" w:cs="Arial"/>
          <w:bCs/>
          <w:sz w:val="23"/>
          <w:szCs w:val="23"/>
        </w:rPr>
      </w:pPr>
      <w:r w:rsidRPr="009D6E6B">
        <w:rPr>
          <w:rFonts w:ascii="Arial" w:hAnsi="Arial" w:cs="Arial"/>
          <w:bCs/>
          <w:sz w:val="23"/>
          <w:szCs w:val="23"/>
        </w:rPr>
        <w:t>Scholarship areas of focus are</w:t>
      </w:r>
      <w:proofErr w:type="gramStart"/>
      <w:r w:rsidRPr="009D6E6B">
        <w:rPr>
          <w:rFonts w:ascii="Arial" w:hAnsi="Arial" w:cs="Arial"/>
          <w:bCs/>
          <w:sz w:val="23"/>
          <w:szCs w:val="23"/>
        </w:rPr>
        <w:t>;</w:t>
      </w:r>
      <w:proofErr w:type="gramEnd"/>
      <w:r w:rsidRPr="009D6E6B">
        <w:rPr>
          <w:rFonts w:ascii="Arial" w:hAnsi="Arial" w:cs="Arial"/>
          <w:bCs/>
          <w:sz w:val="23"/>
          <w:szCs w:val="23"/>
        </w:rPr>
        <w:t xml:space="preserve"> financial need, academic ability, and character.   The scholarship can be used for books, tuition, and housing. It </w:t>
      </w:r>
      <w:proofErr w:type="gramStart"/>
      <w:r w:rsidRPr="009D6E6B">
        <w:rPr>
          <w:rFonts w:ascii="Arial" w:hAnsi="Arial" w:cs="Arial"/>
          <w:bCs/>
          <w:sz w:val="23"/>
          <w:szCs w:val="23"/>
        </w:rPr>
        <w:t>shall be paid</w:t>
      </w:r>
      <w:proofErr w:type="gramEnd"/>
      <w:r w:rsidRPr="009D6E6B">
        <w:rPr>
          <w:rFonts w:ascii="Arial" w:hAnsi="Arial" w:cs="Arial"/>
          <w:bCs/>
          <w:sz w:val="23"/>
          <w:szCs w:val="23"/>
        </w:rPr>
        <w:t xml:space="preserve"> directly to the university, college, and/or institution of higher education.</w:t>
      </w:r>
    </w:p>
    <w:p w:rsidR="006E74B3" w:rsidRDefault="006E74B3" w:rsidP="006E74B3">
      <w:pPr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ab/>
        <w:t>a. Graduate from the Wexford Missau</w:t>
      </w:r>
      <w:r w:rsidR="009D6E6B">
        <w:rPr>
          <w:rFonts w:ascii="Arial" w:hAnsi="Arial" w:cs="Arial"/>
          <w:bCs/>
          <w:sz w:val="23"/>
          <w:szCs w:val="23"/>
        </w:rPr>
        <w:t xml:space="preserve">kee ISD School District </w:t>
      </w:r>
      <w:r>
        <w:rPr>
          <w:rFonts w:ascii="Arial" w:hAnsi="Arial" w:cs="Arial"/>
          <w:bCs/>
          <w:sz w:val="23"/>
          <w:szCs w:val="23"/>
        </w:rPr>
        <w:br/>
      </w:r>
      <w:r>
        <w:rPr>
          <w:rFonts w:ascii="Arial" w:hAnsi="Arial" w:cs="Arial"/>
          <w:bCs/>
          <w:sz w:val="23"/>
          <w:szCs w:val="23"/>
        </w:rPr>
        <w:tab/>
        <w:t xml:space="preserve">b. Grade point average </w:t>
      </w:r>
      <w:r w:rsidR="00AD6166">
        <w:rPr>
          <w:rFonts w:ascii="Arial" w:hAnsi="Arial" w:cs="Arial"/>
          <w:bCs/>
          <w:sz w:val="23"/>
          <w:szCs w:val="23"/>
        </w:rPr>
        <w:t>2.5 or better</w:t>
      </w:r>
      <w:r w:rsidR="00AD6166">
        <w:rPr>
          <w:rFonts w:ascii="Arial" w:hAnsi="Arial" w:cs="Arial"/>
          <w:bCs/>
          <w:sz w:val="23"/>
          <w:szCs w:val="23"/>
        </w:rPr>
        <w:br/>
      </w:r>
      <w:r w:rsidR="00AD6166">
        <w:rPr>
          <w:rFonts w:ascii="Arial" w:hAnsi="Arial" w:cs="Arial"/>
          <w:bCs/>
          <w:sz w:val="23"/>
          <w:szCs w:val="23"/>
        </w:rPr>
        <w:tab/>
        <w:t xml:space="preserve">c. </w:t>
      </w:r>
      <w:proofErr w:type="gramStart"/>
      <w:r w:rsidR="00AD6166">
        <w:rPr>
          <w:rFonts w:ascii="Arial" w:hAnsi="Arial" w:cs="Arial"/>
          <w:bCs/>
          <w:sz w:val="23"/>
          <w:szCs w:val="23"/>
        </w:rPr>
        <w:t>F</w:t>
      </w:r>
      <w:r w:rsidR="009D6E6B">
        <w:rPr>
          <w:rFonts w:ascii="Arial" w:hAnsi="Arial" w:cs="Arial"/>
          <w:bCs/>
          <w:sz w:val="23"/>
          <w:szCs w:val="23"/>
        </w:rPr>
        <w:t>inancial</w:t>
      </w:r>
      <w:proofErr w:type="gramEnd"/>
      <w:r w:rsidR="009D6E6B">
        <w:rPr>
          <w:rFonts w:ascii="Arial" w:hAnsi="Arial" w:cs="Arial"/>
          <w:bCs/>
          <w:sz w:val="23"/>
          <w:szCs w:val="23"/>
        </w:rPr>
        <w:t xml:space="preserve"> need</w:t>
      </w:r>
    </w:p>
    <w:p w:rsidR="006E74B3" w:rsidRDefault="006E74B3" w:rsidP="006E74B3">
      <w:pPr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The following attachments </w:t>
      </w:r>
      <w:proofErr w:type="gramStart"/>
      <w:r>
        <w:rPr>
          <w:rFonts w:ascii="Arial" w:hAnsi="Arial" w:cs="Arial"/>
          <w:b/>
          <w:bCs/>
          <w:sz w:val="23"/>
          <w:szCs w:val="23"/>
        </w:rPr>
        <w:t>are required to be submitted</w:t>
      </w:r>
      <w:proofErr w:type="gramEnd"/>
      <w:r>
        <w:rPr>
          <w:rFonts w:ascii="Arial" w:hAnsi="Arial" w:cs="Arial"/>
          <w:b/>
          <w:bCs/>
          <w:sz w:val="23"/>
          <w:szCs w:val="23"/>
        </w:rPr>
        <w:t xml:space="preserve"> WITH your application.</w:t>
      </w:r>
      <w:bookmarkStart w:id="0" w:name="_GoBack"/>
      <w:bookmarkEnd w:id="0"/>
    </w:p>
    <w:p w:rsidR="006E74B3" w:rsidRDefault="006E74B3" w:rsidP="006E74B3">
      <w:pPr>
        <w:pStyle w:val="ListParagraph"/>
        <w:numPr>
          <w:ilvl w:val="0"/>
          <w:numId w:val="3"/>
        </w:numPr>
        <w:spacing w:line="254" w:lineRule="auto"/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>Expected Family Contribution (EFC) and your Student Aid Report (SAR).</w:t>
      </w:r>
    </w:p>
    <w:p w:rsidR="006E74B3" w:rsidRDefault="006E74B3" w:rsidP="006E74B3">
      <w:pPr>
        <w:pStyle w:val="ListParagraph"/>
        <w:numPr>
          <w:ilvl w:val="0"/>
          <w:numId w:val="3"/>
        </w:numPr>
        <w:spacing w:line="254" w:lineRule="auto"/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>Most recent TRANSCRIPT, ACT, and/or SAT WITH SCORE REPORTS.</w:t>
      </w:r>
    </w:p>
    <w:p w:rsidR="006E74B3" w:rsidRDefault="006E74B3" w:rsidP="006E74B3">
      <w:pPr>
        <w:pStyle w:val="ListParagraph"/>
        <w:numPr>
          <w:ilvl w:val="0"/>
          <w:numId w:val="3"/>
        </w:numPr>
        <w:spacing w:line="254" w:lineRule="auto"/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>Letter of acceptance from your chosen college/university/skilled trades school</w:t>
      </w:r>
    </w:p>
    <w:p w:rsidR="006E74B3" w:rsidRPr="00EF257A" w:rsidRDefault="006E74B3" w:rsidP="0017154C">
      <w:pPr>
        <w:pStyle w:val="ListParagraph"/>
        <w:numPr>
          <w:ilvl w:val="0"/>
          <w:numId w:val="4"/>
        </w:numPr>
        <w:spacing w:line="254" w:lineRule="auto"/>
        <w:rPr>
          <w:rFonts w:ascii="Arial" w:hAnsi="Arial" w:cs="Arial"/>
          <w:bCs/>
          <w:sz w:val="23"/>
          <w:szCs w:val="23"/>
        </w:rPr>
      </w:pPr>
      <w:r w:rsidRPr="00EF257A">
        <w:rPr>
          <w:rFonts w:ascii="Arial" w:hAnsi="Arial" w:cs="Arial"/>
          <w:bCs/>
          <w:sz w:val="23"/>
          <w:szCs w:val="23"/>
        </w:rPr>
        <w:t>A brief narrative explains your participation in student organizations, competitions, projects, a</w:t>
      </w:r>
      <w:r w:rsidR="00EF257A" w:rsidRPr="00EF257A">
        <w:rPr>
          <w:rFonts w:ascii="Arial" w:hAnsi="Arial" w:cs="Arial"/>
          <w:bCs/>
          <w:sz w:val="23"/>
          <w:szCs w:val="23"/>
        </w:rPr>
        <w:t xml:space="preserve">nd/or leadership opportunities, and </w:t>
      </w:r>
      <w:r w:rsidR="00EF257A">
        <w:rPr>
          <w:rFonts w:ascii="Arial" w:hAnsi="Arial" w:cs="Arial"/>
          <w:bCs/>
          <w:sz w:val="23"/>
          <w:szCs w:val="23"/>
        </w:rPr>
        <w:t>f</w:t>
      </w:r>
      <w:r w:rsidRPr="00EF257A">
        <w:rPr>
          <w:rFonts w:ascii="Arial" w:hAnsi="Arial" w:cs="Arial"/>
          <w:bCs/>
          <w:sz w:val="23"/>
          <w:szCs w:val="23"/>
        </w:rPr>
        <w:t>uture career plans</w:t>
      </w:r>
      <w:r w:rsidR="00EF257A">
        <w:rPr>
          <w:rFonts w:ascii="Arial" w:hAnsi="Arial" w:cs="Arial"/>
          <w:bCs/>
          <w:sz w:val="23"/>
          <w:szCs w:val="23"/>
        </w:rPr>
        <w:t>.</w:t>
      </w:r>
      <w:r w:rsidR="00EF257A" w:rsidRPr="00EF257A">
        <w:rPr>
          <w:rFonts w:ascii="Arial" w:hAnsi="Arial" w:cs="Arial"/>
          <w:bCs/>
          <w:sz w:val="23"/>
          <w:szCs w:val="23"/>
        </w:rPr>
        <w:t xml:space="preserve"> </w:t>
      </w:r>
    </w:p>
    <w:p w:rsidR="006E74B3" w:rsidRDefault="006E74B3" w:rsidP="006E74B3">
      <w:pPr>
        <w:rPr>
          <w:rFonts w:ascii="Arial" w:hAnsi="Arial" w:cs="Arial"/>
          <w:bCs/>
          <w:sz w:val="23"/>
          <w:szCs w:val="23"/>
        </w:rPr>
      </w:pPr>
    </w:p>
    <w:p w:rsidR="006E74B3" w:rsidRDefault="006E74B3" w:rsidP="006E74B3">
      <w:pPr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 xml:space="preserve">A complete application </w:t>
      </w:r>
      <w:proofErr w:type="gramStart"/>
      <w:r>
        <w:rPr>
          <w:rFonts w:ascii="Arial" w:hAnsi="Arial" w:cs="Arial"/>
          <w:bCs/>
          <w:sz w:val="23"/>
          <w:szCs w:val="23"/>
        </w:rPr>
        <w:t>must</w:t>
      </w:r>
      <w:r w:rsidR="009D6E6B">
        <w:rPr>
          <w:rFonts w:ascii="Arial" w:hAnsi="Arial" w:cs="Arial"/>
          <w:bCs/>
          <w:sz w:val="23"/>
          <w:szCs w:val="23"/>
        </w:rPr>
        <w:t xml:space="preserve"> be turned in</w:t>
      </w:r>
      <w:proofErr w:type="gramEnd"/>
      <w:r w:rsidR="009D6E6B">
        <w:rPr>
          <w:rFonts w:ascii="Arial" w:hAnsi="Arial" w:cs="Arial"/>
          <w:bCs/>
          <w:sz w:val="23"/>
          <w:szCs w:val="23"/>
        </w:rPr>
        <w:t xml:space="preserve"> to the Cadillac Area Community </w:t>
      </w:r>
      <w:proofErr w:type="spellStart"/>
      <w:r w:rsidR="009D6E6B">
        <w:rPr>
          <w:rFonts w:ascii="Arial" w:hAnsi="Arial" w:cs="Arial"/>
          <w:bCs/>
          <w:sz w:val="23"/>
          <w:szCs w:val="23"/>
        </w:rPr>
        <w:t>Foundaiton</w:t>
      </w:r>
      <w:proofErr w:type="spellEnd"/>
      <w:r>
        <w:rPr>
          <w:rFonts w:ascii="Arial" w:hAnsi="Arial" w:cs="Arial"/>
          <w:bCs/>
          <w:sz w:val="23"/>
          <w:szCs w:val="23"/>
        </w:rPr>
        <w:t xml:space="preserve"> by March 1. </w:t>
      </w:r>
    </w:p>
    <w:p w:rsidR="009D6E6B" w:rsidRDefault="009D6E6B" w:rsidP="006E74B3">
      <w:pPr>
        <w:rPr>
          <w:rFonts w:ascii="Arial" w:hAnsi="Arial" w:cs="Arial"/>
          <w:bCs/>
          <w:sz w:val="23"/>
          <w:szCs w:val="23"/>
        </w:rPr>
      </w:pPr>
      <w:r>
        <w:rPr>
          <w:rFonts w:ascii="Arial" w:hAnsi="Arial" w:cs="Arial"/>
          <w:bCs/>
          <w:sz w:val="23"/>
          <w:szCs w:val="23"/>
        </w:rPr>
        <w:t>Cadillac Area Community Foundation</w:t>
      </w:r>
      <w:r>
        <w:rPr>
          <w:rFonts w:ascii="Arial" w:hAnsi="Arial" w:cs="Arial"/>
          <w:bCs/>
          <w:sz w:val="23"/>
          <w:szCs w:val="23"/>
        </w:rPr>
        <w:br/>
        <w:t>201 North Mitchell St.  Ste. 101</w:t>
      </w:r>
      <w:r>
        <w:rPr>
          <w:rFonts w:ascii="Arial" w:hAnsi="Arial" w:cs="Arial"/>
          <w:bCs/>
          <w:sz w:val="23"/>
          <w:szCs w:val="23"/>
        </w:rPr>
        <w:br/>
        <w:t>Cadillac, MI  49601</w:t>
      </w:r>
    </w:p>
    <w:p w:rsidR="00AD6166" w:rsidRDefault="00AD6166" w:rsidP="006E74B3">
      <w:pPr>
        <w:rPr>
          <w:rFonts w:ascii="Arial" w:hAnsi="Arial" w:cs="Arial"/>
          <w:bCs/>
          <w:sz w:val="23"/>
          <w:szCs w:val="23"/>
        </w:rPr>
      </w:pPr>
    </w:p>
    <w:p w:rsidR="006E74B3" w:rsidRDefault="006E74B3" w:rsidP="006E74B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3"/>
          <w:szCs w:val="23"/>
        </w:rPr>
        <w:t>If you have any questions, please get in touch with the Cadillac Area Commu</w:t>
      </w:r>
      <w:r w:rsidR="00AD6166">
        <w:rPr>
          <w:rFonts w:ascii="Arial" w:hAnsi="Arial" w:cs="Arial"/>
          <w:bCs/>
          <w:sz w:val="23"/>
          <w:szCs w:val="23"/>
        </w:rPr>
        <w:t xml:space="preserve">nity Foundation at 231-775-9911 or email </w:t>
      </w:r>
      <w:hyperlink r:id="rId6" w:history="1">
        <w:r w:rsidR="00AD6166" w:rsidRPr="00AD35CA">
          <w:rPr>
            <w:rStyle w:val="Hyperlink"/>
            <w:rFonts w:ascii="Arial" w:hAnsi="Arial" w:cs="Arial"/>
            <w:bCs/>
            <w:sz w:val="23"/>
            <w:szCs w:val="23"/>
          </w:rPr>
          <w:t>cacf@cadillacfoundation.org</w:t>
        </w:r>
      </w:hyperlink>
      <w:r w:rsidR="00AD6166">
        <w:rPr>
          <w:rFonts w:ascii="Arial" w:hAnsi="Arial" w:cs="Arial"/>
          <w:bCs/>
          <w:sz w:val="23"/>
          <w:szCs w:val="23"/>
        </w:rPr>
        <w:t xml:space="preserve"> </w:t>
      </w:r>
    </w:p>
    <w:p w:rsidR="0029604D" w:rsidRPr="0029604D" w:rsidRDefault="0029604D" w:rsidP="009D6E6B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sectPr w:rsidR="0029604D" w:rsidRPr="0029604D" w:rsidSect="004506B0">
      <w:pgSz w:w="12240" w:h="15840"/>
      <w:pgMar w:top="180" w:right="1152" w:bottom="45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3B0928"/>
    <w:multiLevelType w:val="hybridMultilevel"/>
    <w:tmpl w:val="DB7601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702BD"/>
    <w:multiLevelType w:val="hybridMultilevel"/>
    <w:tmpl w:val="0B8AEC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I0MzM1MzQ3szBS0lEKTi0uzszPAykwNK4FAJHRhiQtAAAA"/>
  </w:docVars>
  <w:rsids>
    <w:rsidRoot w:val="008D0887"/>
    <w:rsid w:val="00011671"/>
    <w:rsid w:val="0006236B"/>
    <w:rsid w:val="00127422"/>
    <w:rsid w:val="00161D25"/>
    <w:rsid w:val="00237369"/>
    <w:rsid w:val="00244110"/>
    <w:rsid w:val="00264279"/>
    <w:rsid w:val="0029604D"/>
    <w:rsid w:val="002E2A57"/>
    <w:rsid w:val="003602FF"/>
    <w:rsid w:val="00391B8A"/>
    <w:rsid w:val="00411085"/>
    <w:rsid w:val="004506B0"/>
    <w:rsid w:val="004524FE"/>
    <w:rsid w:val="00473016"/>
    <w:rsid w:val="005101C4"/>
    <w:rsid w:val="00524A80"/>
    <w:rsid w:val="005259F9"/>
    <w:rsid w:val="005840DB"/>
    <w:rsid w:val="00591D25"/>
    <w:rsid w:val="0063790A"/>
    <w:rsid w:val="006E4B81"/>
    <w:rsid w:val="006E74B3"/>
    <w:rsid w:val="00744FB7"/>
    <w:rsid w:val="0076383E"/>
    <w:rsid w:val="00782FE3"/>
    <w:rsid w:val="007A2704"/>
    <w:rsid w:val="00861945"/>
    <w:rsid w:val="008C2FBB"/>
    <w:rsid w:val="008D0887"/>
    <w:rsid w:val="008D4852"/>
    <w:rsid w:val="009949F7"/>
    <w:rsid w:val="009D6E6B"/>
    <w:rsid w:val="00A336F9"/>
    <w:rsid w:val="00A5539B"/>
    <w:rsid w:val="00A64D04"/>
    <w:rsid w:val="00A802E1"/>
    <w:rsid w:val="00AD6166"/>
    <w:rsid w:val="00B76416"/>
    <w:rsid w:val="00BB58A9"/>
    <w:rsid w:val="00BC569E"/>
    <w:rsid w:val="00BE2BDF"/>
    <w:rsid w:val="00BF17A4"/>
    <w:rsid w:val="00C02979"/>
    <w:rsid w:val="00C645B3"/>
    <w:rsid w:val="00C72A86"/>
    <w:rsid w:val="00CA34FF"/>
    <w:rsid w:val="00CC0BF9"/>
    <w:rsid w:val="00D36145"/>
    <w:rsid w:val="00D60822"/>
    <w:rsid w:val="00E35243"/>
    <w:rsid w:val="00E66DB8"/>
    <w:rsid w:val="00E7333C"/>
    <w:rsid w:val="00EF257A"/>
    <w:rsid w:val="00FC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B6F76"/>
  <w15:chartTrackingRefBased/>
  <w15:docId w15:val="{DFFDC58A-DA10-49C7-A9B7-19E504291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1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C2F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61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4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cf@cadillacfoundation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cp:lastPrinted>2019-03-21T13:46:00Z</cp:lastPrinted>
  <dcterms:created xsi:type="dcterms:W3CDTF">2023-01-11T14:09:00Z</dcterms:created>
  <dcterms:modified xsi:type="dcterms:W3CDTF">2023-01-11T14:25:00Z</dcterms:modified>
</cp:coreProperties>
</file>